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Berlin</w:t>
      </w:r>
      <w:r>
        <w:t xml:space="preserve"> </w:t>
      </w:r>
      <w:r>
        <w:t xml:space="preserve">Germany</w:t>
      </w:r>
    </w:p>
    <w:bookmarkStart w:id="20" w:name="X64759e18e0a7ad9e7dca62437be44ae584ab7d6"/>
    <w:p>
      <w:pPr>
        <w:pStyle w:val="Heading1"/>
      </w:pPr>
      <w:r>
        <w:t xml:space="preserve">Scholarship Application Letter: Pursuing a Career as a Police Officer in Berlin, German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olice Academy of Berlin (Polizeiakademie Berlin)</w:t>
      </w:r>
      <w:r>
        <w:br/>
      </w:r>
      <w:r>
        <w:t xml:space="preserve"> </w:t>
      </w:r>
      <w:r>
        <w:t xml:space="preserve">Am Rügener Tor 54, 10179 Berlin, Germany</w:t>
      </w:r>
    </w:p>
    <w:p>
      <w:pPr>
        <w:pStyle w:val="BodyText"/>
      </w:pPr>
      <w:r>
        <w:t xml:space="preserve">Dear Esteemed Scholarship Committee,</w:t>
      </w:r>
    </w:p>
    <w:p>
      <w:pPr>
        <w:pStyle w:val="BodyText"/>
      </w:pPr>
      <w:r>
        <w:t xml:space="preserve">I am writing to express my profound dedication to serving as a Police Officer in the dynamic and culturally rich city of Berlin, Germany. With unwavering commitment to public safety, community engagement, and the principles of justice that define German law enforcement, I hereby submit this Scholarship Application Letter seeking financial support for my enrollment in the prestigious Police Officer Training Program at the Police Academy of Berlin. This scholarship represents not merely an academic opportunity but a vital step toward fulfilling my lifelong aspiration to protect and serve within one of Europe’s most influential metropolises.</w:t>
      </w:r>
    </w:p>
    <w:p>
      <w:pPr>
        <w:pStyle w:val="BodyText"/>
      </w:pPr>
      <w:r>
        <w:t xml:space="preserve">Born and raised in a multicultural neighborhood of Berlin, I have witnessed firsthand the intricate tapestry of challenges faced by law enforcement officers daily. Growing up near Neukölln—a district celebrated for its diversity yet grappling with complex social dynamics—instilled in me an acute understanding of the need for culturally sensitive policing. My volunteer work with the "Berlin Safe Streets Initiative" (2019–2021) involved supporting community dialogues between residents and local officers, particularly during migration surges following geopolitical crises. These experiences cemented my resolve: becoming a Police Officer in Berlin is not just a career choice but a promise to bridge divides and foster trust across the city’s diverse communities. Berlin, as Germany’s capital and a global hub for diplomacy, demands officers who embody both technical expertise and deep empathy—a vision I am eager to advance through rigorous training.</w:t>
      </w:r>
    </w:p>
    <w:p>
      <w:pPr>
        <w:pStyle w:val="BodyText"/>
      </w:pPr>
      <w:r>
        <w:t xml:space="preserve">The Police Officer Training Program at the Police Academy of Berlin is uniquely positioned to equip future officers with the skills necessary for modern urban policing. Its curriculum integrates cutting-edge crisis management, digital forensics, international counter-terrorism protocols (critical given Berlin’s role as a European security nexus), and trauma-informed community engagement—exactly what I require to address the multifaceted demands of serving in Germany’s largest city. However, the financial burden of this intensive program ($15,000 annually for tuition, materials, and specialized training) poses a significant barrier for me as an aspiring officer without familial financial support. This Scholarship Application Letter underscores my need for this opportunity to alleviate that burden and allow me to focus entirely on mastering the discipline required of a Berlin Police Officer.</w:t>
      </w:r>
    </w:p>
    <w:p>
      <w:pPr>
        <w:pStyle w:val="BodyText"/>
      </w:pPr>
      <w:r>
        <w:t xml:space="preserve">My academic background reinforces my readiness for this role. I hold a Bachelor’s degree in Criminology and International Relations from Humboldt University, Berlin (2021), with a thesis analyzing "The Impact of EU Border Policies on Community Policing in Eastern Germany." My coursework emphasized German legal frameworks (including the Basic Law and the Police Act of Berlin), data-driven policing strategies, and ethical decision-making—core pillars for any Police Officer navigating Berlin’s complex legal landscape. Additionally, I have achieved B2-level German fluency (Goethe-Zertifikat) and completed first-aid certification through the German Red Cross, ensuring I meet all prerequisites for immediate service readiness. My leadership as a student ambassador for the "Berlin Youth Police Mentorship Program" further demonstrates my capacity to mentor others while upholding police values—a trait I intend to carry into Berlin’s ranks.</w:t>
      </w:r>
    </w:p>
    <w:p>
      <w:pPr>
        <w:pStyle w:val="BodyText"/>
      </w:pPr>
      <w:r>
        <w:t xml:space="preserve">Why Berlin? The city’s unique position as a crossroads of history, innovation, and global governance makes it an unparalleled training ground. As a Police Officer in Germany’s capital, I will contribute to initiatives like the "Berlin Counter-Terrorism Task Force," which coordinates with Europol and Interpol at the Brandenburg Gate headquarters. I am particularly drawn to Berlin’s pioneering work in integrating AI-driven crime prediction tools while prioritizing civil liberties—a balance that requires both technical acumen and moral fortitude. Serving as a Police Officer here means defending not just property, but the very ideals of democracy that Germany has championed since reunification. My goal is to become an officer who actively participates in shaping Berlin’s future—ensuring public safety evolves alongside its citizens’ needs.</w:t>
      </w:r>
    </w:p>
    <w:p>
      <w:pPr>
        <w:pStyle w:val="BodyText"/>
      </w:pPr>
      <w:r>
        <w:t xml:space="preserve">This scholarship would transform my trajectory from aspirant to protector. Without financial support, I face impossible choices: delaying training until savings accumulate or taking on debt that could compromise my focus during critical field exercises. The Police Academy of Berlin invests deeply in its cadets, and this scholarship would honor that legacy by supporting a candidate who embodies Berlin’s spirit of resilience and inclusivity. As a lifelong resident who has volunteered for disaster response teams (e.g., 2021 Elbe River floods) and mediated youth conflict at local schools, I am prepared to absorb the academy’s rigorous demands while contributing to its mission from day one.</w:t>
      </w:r>
    </w:p>
    <w:p>
      <w:pPr>
        <w:pStyle w:val="BodyText"/>
      </w:pPr>
      <w:r>
        <w:t xml:space="preserve">Germany’s commitment to progressive policing—evident in its emphasis on de-escalation training, mental health first-response units, and gender parity among officers—aligns perfectly with my professional ethos. I am eager to learn under instructors who have managed high-stakes operations at the Reichstag or during G20 summits. My application reflects not just a desire for personal advancement but a pledge to uphold Berlin’s reputation as one of the world’s safest, most equitable cities for people from all walks of life.</w:t>
      </w:r>
    </w:p>
    <w:p>
      <w:pPr>
        <w:pStyle w:val="BodyText"/>
      </w:pPr>
      <w:r>
        <w:t xml:space="preserve">As I finalize this Scholarship Application Letter, I reflect on a moment that crystallized my purpose: during the 2020 Black Lives Matter protests in Alexanderplatz, I assisted officers in maintaining peaceful demonstrations while protecting vulnerable groups from violence. In that hour, Berlin’s promise—that safety is a shared responsibility—became my compass. Now, as I seek to become a Police Officer in Germany Berlin, I ask for your support to turn this vision into reality. This scholarship is the cornerstone of my journey to serve with honor on the streets where history meets hope.</w:t>
      </w:r>
    </w:p>
    <w:p>
      <w:pPr>
        <w:pStyle w:val="BodyText"/>
      </w:pPr>
      <w:r>
        <w:t xml:space="preserve">Thank you for considering my application. I am available for an interview at your earliest convenience and welcome any additional documentation required. With profound respect for Berlin’s policing legacy, I remain hopeful that this Scholarship Application Letter will open the door to a future where I can proudly wear the Berlin Police uniform and stand as a guardian of justice in Germany’s most vibrant city.</w:t>
      </w:r>
    </w:p>
    <w:p>
      <w:pPr>
        <w:pStyle w:val="BodyText"/>
      </w:pPr>
      <w:r>
        <w:t xml:space="preserve">Sincerely,</w:t>
      </w:r>
    </w:p>
    <w:p>
      <w:pPr>
        <w:pStyle w:val="BodyText"/>
      </w:pPr>
      <w:r>
        <w:t xml:space="preserve">[Your Full Name]</w:t>
      </w:r>
      <w:r>
        <w:br/>
      </w:r>
      <w:r>
        <w:t xml:space="preserve">[Your Address]</w:t>
      </w:r>
      <w:r>
        <w:br/>
      </w:r>
      <w:r>
        <w:t xml:space="preserve">[City, Postal Code]</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Berlin Germany</dc:title>
  <dc:creator/>
  <dc:language>en</dc:language>
  <cp:keywords/>
  <dcterms:created xsi:type="dcterms:W3CDTF">2026-07-23T10:14:55Z</dcterms:created>
  <dcterms:modified xsi:type="dcterms:W3CDTF">2026-07-23T10:14:55Z</dcterms:modified>
</cp:coreProperties>
</file>

<file path=docProps/custom.xml><?xml version="1.0" encoding="utf-8"?>
<Properties xmlns="http://schemas.openxmlformats.org/officeDocument/2006/custom-properties" xmlns:vt="http://schemas.openxmlformats.org/officeDocument/2006/docPropsVTypes"/>
</file>